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36927" w14:textId="77777777" w:rsidR="00056CB2" w:rsidRDefault="00E07A4B" w:rsidP="006D2B20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        REGISTRO</w:t>
      </w:r>
      <w:r w:rsidR="00D12BF5">
        <w:rPr>
          <w:rFonts w:ascii="Verdana" w:hAnsi="Verdana" w:cs="Arial"/>
          <w:b/>
        </w:rPr>
        <w:t xml:space="preserve"> PARA EL ENVÍO DE CONFERENCIAS</w:t>
      </w:r>
    </w:p>
    <w:p w14:paraId="29E5EA44" w14:textId="77777777" w:rsidR="00273C90" w:rsidRDefault="00273C90" w:rsidP="006D2B20">
      <w:pPr>
        <w:jc w:val="center"/>
        <w:rPr>
          <w:rFonts w:ascii="Verdana" w:hAnsi="Verdana" w:cs="Arial"/>
          <w:b/>
        </w:rPr>
      </w:pPr>
    </w:p>
    <w:p w14:paraId="7458F829" w14:textId="77777777" w:rsidR="0024545F" w:rsidRPr="00E07A4B" w:rsidRDefault="0024545F" w:rsidP="0024545F">
      <w:pPr>
        <w:jc w:val="center"/>
        <w:rPr>
          <w:rFonts w:ascii="Verdana" w:hAnsi="Verdana" w:cs="Arial"/>
          <w:b/>
          <w:sz w:val="18"/>
          <w:szCs w:val="18"/>
        </w:rPr>
      </w:pPr>
      <w:r>
        <w:rPr>
          <w:rFonts w:ascii="Verdana" w:hAnsi="Verdana" w:cs="Arial"/>
          <w:b/>
          <w:sz w:val="16"/>
          <w:szCs w:val="16"/>
        </w:rPr>
        <w:t xml:space="preserve">Enviar: </w:t>
      </w:r>
      <w:hyperlink r:id="rId8" w:history="1">
        <w:r w:rsidR="00C22ED9" w:rsidRPr="00556D5F">
          <w:rPr>
            <w:rStyle w:val="Hyperlink"/>
            <w:sz w:val="22"/>
            <w:szCs w:val="18"/>
            <w:lang w:val="es-EC"/>
          </w:rPr>
          <w:t>asistencia.congresos@estudioidea.org</w:t>
        </w:r>
      </w:hyperlink>
    </w:p>
    <w:p w14:paraId="14352559" w14:textId="77777777" w:rsidR="00273C90" w:rsidRDefault="00273C90" w:rsidP="00D46FD3">
      <w:pPr>
        <w:jc w:val="center"/>
        <w:rPr>
          <w:rFonts w:ascii="Verdana" w:hAnsi="Verdana" w:cs="Arial"/>
          <w:b/>
          <w:sz w:val="16"/>
          <w:szCs w:val="16"/>
        </w:rPr>
      </w:pPr>
    </w:p>
    <w:p w14:paraId="55E682E6" w14:textId="77777777" w:rsidR="00D46FD3" w:rsidRPr="00D46FD3" w:rsidRDefault="00D46FD3" w:rsidP="00213E08">
      <w:pPr>
        <w:rPr>
          <w:rFonts w:ascii="Verdana" w:hAnsi="Verdana" w:cs="Arial"/>
          <w:b/>
          <w:sz w:val="16"/>
          <w:szCs w:val="16"/>
        </w:rPr>
      </w:pPr>
    </w:p>
    <w:p w14:paraId="07389AE8" w14:textId="77777777" w:rsidR="008A3C80" w:rsidRPr="00F375D2" w:rsidRDefault="008A3C80" w:rsidP="008A3C80">
      <w:pPr>
        <w:rPr>
          <w:rFonts w:ascii="Verdana" w:hAnsi="Verdana" w:cs="Arial"/>
          <w:b/>
          <w:sz w:val="4"/>
          <w:szCs w:val="4"/>
        </w:rPr>
      </w:pPr>
    </w:p>
    <w:tbl>
      <w:tblPr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"/>
        <w:gridCol w:w="3583"/>
        <w:gridCol w:w="1750"/>
        <w:gridCol w:w="518"/>
        <w:gridCol w:w="2410"/>
      </w:tblGrid>
      <w:tr w:rsidR="00C5212B" w:rsidRPr="00062EBC" w14:paraId="0169474C" w14:textId="77777777" w:rsidTr="0020180A">
        <w:trPr>
          <w:trHeight w:val="215"/>
        </w:trPr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219B7898" w14:textId="77777777" w:rsidR="00056CB2" w:rsidRPr="00062EBC" w:rsidRDefault="00056CB2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es-ES_tradnl"/>
              </w:rPr>
            </w:pPr>
          </w:p>
        </w:tc>
        <w:tc>
          <w:tcPr>
            <w:tcW w:w="35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6E2F8A" w14:textId="77777777" w:rsidR="00056CB2" w:rsidRPr="00062EBC" w:rsidRDefault="00C5212B" w:rsidP="00B04A64">
            <w:pPr>
              <w:pStyle w:val="Heading2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</w:rPr>
              <w:t>Nombres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22B68B" w14:textId="77777777" w:rsidR="00056CB2" w:rsidRPr="00062EBC" w:rsidRDefault="00C5212B" w:rsidP="00B04A64">
            <w:pPr>
              <w:jc w:val="center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</w:rPr>
              <w:t>Apellido 1</w:t>
            </w:r>
          </w:p>
        </w:tc>
        <w:tc>
          <w:tcPr>
            <w:tcW w:w="29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C1E48A" w14:textId="77777777" w:rsidR="00056CB2" w:rsidRPr="00062EBC" w:rsidRDefault="00C5212B" w:rsidP="00B04A64">
            <w:pPr>
              <w:jc w:val="center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Apellido 2</w:t>
            </w:r>
          </w:p>
        </w:tc>
      </w:tr>
      <w:tr w:rsidR="00C5212B" w:rsidRPr="00062EBC" w14:paraId="21841D9F" w14:textId="77777777" w:rsidTr="0010692D">
        <w:trPr>
          <w:trHeight w:val="333"/>
        </w:trPr>
        <w:tc>
          <w:tcPr>
            <w:tcW w:w="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E0D4D3" w14:textId="77777777" w:rsidR="00056CB2" w:rsidRPr="00062EBC" w:rsidRDefault="00056CB2" w:rsidP="0020180A">
            <w:pP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 xml:space="preserve">Autor 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52516E8E" w14:textId="77777777" w:rsidR="00056CB2" w:rsidRPr="00062EBC" w:rsidRDefault="00056CB2" w:rsidP="002B732A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190B22F7" w14:textId="77777777" w:rsidR="00056CB2" w:rsidRPr="00062EBC" w:rsidRDefault="00056CB2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5B492E5A" w14:textId="77777777" w:rsidR="00056CB2" w:rsidRPr="00062EBC" w:rsidRDefault="00056CB2" w:rsidP="002B732A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647117F4" w14:textId="77777777" w:rsidR="00056CB2" w:rsidRPr="00F375D2" w:rsidRDefault="00056CB2" w:rsidP="0047328F">
      <w:pPr>
        <w:spacing w:before="100" w:beforeAutospacing="1"/>
        <w:rPr>
          <w:rFonts w:ascii="Verdana" w:eastAsia="Arial Unicode MS" w:hAnsi="Verdana" w:cs="Arial"/>
          <w:sz w:val="4"/>
          <w:szCs w:val="4"/>
        </w:rPr>
      </w:pPr>
    </w:p>
    <w:tbl>
      <w:tblPr>
        <w:tblW w:w="9498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1701"/>
        <w:gridCol w:w="2480"/>
        <w:gridCol w:w="1559"/>
        <w:gridCol w:w="1631"/>
      </w:tblGrid>
      <w:tr w:rsidR="0020180A" w:rsidRPr="00062EBC" w14:paraId="69197E1C" w14:textId="77777777" w:rsidTr="0010692D">
        <w:trPr>
          <w:trHeight w:val="41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B0D882" w14:textId="77777777" w:rsidR="0020180A" w:rsidRPr="00062EBC" w:rsidRDefault="0020180A" w:rsidP="00D25749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Nivel académico</w:t>
            </w: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 xml:space="preserve">:   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586EF081" w14:textId="77777777" w:rsidR="0020180A" w:rsidRPr="0020180A" w:rsidRDefault="0010692D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ESTUDIANTE PREGRADO</w:t>
            </w:r>
          </w:p>
        </w:tc>
        <w:tc>
          <w:tcPr>
            <w:tcW w:w="2480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330D79AD" w14:textId="77777777" w:rsidR="0020180A" w:rsidRPr="0020180A" w:rsidRDefault="00C22ED9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 w:rsidRPr="0010692D">
              <w:rPr>
                <w:rFonts w:ascii="Verdana" w:eastAsia="Arial Unicode MS" w:hAnsi="Verdana"/>
                <w:b/>
                <w:color w:val="44546A" w:themeColor="text2"/>
                <w:sz w:val="16"/>
                <w:szCs w:val="18"/>
              </w:rPr>
              <w:t>LICENCIADO</w:t>
            </w:r>
            <w:r w:rsidR="0010692D" w:rsidRPr="0010692D">
              <w:rPr>
                <w:rFonts w:ascii="Verdana" w:eastAsia="Arial Unicode MS" w:hAnsi="Verdana"/>
                <w:b/>
                <w:color w:val="44546A" w:themeColor="text2"/>
                <w:sz w:val="16"/>
                <w:szCs w:val="18"/>
              </w:rPr>
              <w:t>/INGENIERO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2701C282" w14:textId="77777777" w:rsidR="0020180A" w:rsidRPr="0020180A" w:rsidRDefault="00C22ED9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 w:rsidRPr="0020180A"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MAGISTER</w:t>
            </w:r>
          </w:p>
        </w:tc>
        <w:tc>
          <w:tcPr>
            <w:tcW w:w="1631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098FB4D8" w14:textId="77777777" w:rsidR="0020180A" w:rsidRPr="0020180A" w:rsidRDefault="00C22ED9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DOCTOR/</w:t>
            </w:r>
            <w:r w:rsidR="0020180A" w:rsidRPr="0020180A"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PHD</w:t>
            </w:r>
          </w:p>
        </w:tc>
      </w:tr>
      <w:tr w:rsidR="0020180A" w:rsidRPr="00062EBC" w14:paraId="25B3FDB7" w14:textId="77777777" w:rsidTr="0010692D">
        <w:trPr>
          <w:trHeight w:val="41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07E87E" w14:textId="77777777" w:rsidR="0020180A" w:rsidRDefault="0020180A" w:rsidP="00D25749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F3F3F3"/>
          </w:tcPr>
          <w:p w14:paraId="546EE7F7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  <w:tc>
          <w:tcPr>
            <w:tcW w:w="2480" w:type="dxa"/>
            <w:tcBorders>
              <w:left w:val="single" w:sz="4" w:space="0" w:color="auto"/>
            </w:tcBorders>
            <w:shd w:val="clear" w:color="auto" w:fill="F3F3F3"/>
          </w:tcPr>
          <w:p w14:paraId="3DC5BF6E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3F3F3"/>
          </w:tcPr>
          <w:p w14:paraId="664DAA7D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  <w:tc>
          <w:tcPr>
            <w:tcW w:w="1631" w:type="dxa"/>
            <w:tcBorders>
              <w:left w:val="single" w:sz="4" w:space="0" w:color="auto"/>
            </w:tcBorders>
            <w:shd w:val="clear" w:color="auto" w:fill="F3F3F3"/>
          </w:tcPr>
          <w:p w14:paraId="4C925AD8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</w:tr>
    </w:tbl>
    <w:p w14:paraId="051928E1" w14:textId="77777777" w:rsidR="00581966" w:rsidRDefault="00581966" w:rsidP="0047328F">
      <w:pPr>
        <w:spacing w:before="100" w:beforeAutospacing="1"/>
        <w:rPr>
          <w:rFonts w:ascii="Verdana" w:eastAsia="Arial Unicode MS" w:hAnsi="Verdana" w:cs="Arial"/>
          <w:sz w:val="4"/>
          <w:szCs w:val="4"/>
        </w:rPr>
      </w:pPr>
    </w:p>
    <w:tbl>
      <w:tblPr>
        <w:tblW w:w="5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3096"/>
      </w:tblGrid>
      <w:tr w:rsidR="001B12AE" w:rsidRPr="00581966" w14:paraId="599646C3" w14:textId="77777777" w:rsidTr="0020180A">
        <w:trPr>
          <w:trHeight w:val="414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41F996" w14:textId="77777777" w:rsidR="001B12AE" w:rsidRPr="00581966" w:rsidRDefault="001B12AE" w:rsidP="00062EBC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País</w:t>
            </w:r>
            <w:r w:rsidR="0020180A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/Nacionalidad</w:t>
            </w:r>
            <w:r w:rsidRPr="00581966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:</w:t>
            </w:r>
          </w:p>
        </w:tc>
        <w:tc>
          <w:tcPr>
            <w:tcW w:w="30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4B10ABA9" w14:textId="77777777" w:rsidR="001B12AE" w:rsidRPr="00581966" w:rsidRDefault="001B12AE" w:rsidP="00062EBC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752594E8" w14:textId="77777777" w:rsidR="00581966" w:rsidRPr="00F375D2" w:rsidRDefault="00581966" w:rsidP="0047328F">
      <w:pPr>
        <w:spacing w:before="100" w:beforeAutospacing="1"/>
        <w:rPr>
          <w:rFonts w:ascii="Verdana" w:eastAsia="Arial Unicode MS" w:hAnsi="Verdana" w:cs="Arial"/>
          <w:sz w:val="4"/>
          <w:szCs w:val="4"/>
        </w:rPr>
      </w:pPr>
    </w:p>
    <w:tbl>
      <w:tblPr>
        <w:tblpPr w:leftFromText="141" w:rightFromText="141" w:vertAnchor="page" w:horzAnchor="margin" w:tblpY="6496"/>
        <w:tblW w:w="9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52"/>
        <w:gridCol w:w="7568"/>
      </w:tblGrid>
      <w:tr w:rsidR="00581966" w:rsidRPr="00581966" w14:paraId="1E5745BF" w14:textId="77777777" w:rsidTr="0010692D">
        <w:trPr>
          <w:trHeight w:val="330"/>
        </w:trPr>
        <w:tc>
          <w:tcPr>
            <w:tcW w:w="16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CE81F7" w14:textId="77777777" w:rsidR="00581966" w:rsidRPr="00581966" w:rsidRDefault="00581966" w:rsidP="00581966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581966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Institución:</w:t>
            </w:r>
          </w:p>
        </w:tc>
        <w:tc>
          <w:tcPr>
            <w:tcW w:w="7568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365CB9F9" w14:textId="77777777" w:rsidR="00581966" w:rsidRPr="00E15253" w:rsidRDefault="00581966" w:rsidP="004239DE">
            <w:pPr>
              <w:pStyle w:val="Textointerno"/>
              <w:framePr w:hSpace="0" w:vSpace="0" w:wrap="auto" w:yAlign="inline"/>
              <w:rPr>
                <w:rFonts w:ascii="Verdana" w:eastAsia="Arial Unicode MS" w:hAnsi="Verdana"/>
                <w:color w:val="1F3864" w:themeColor="accent5" w:themeShade="80"/>
                <w:sz w:val="18"/>
                <w:szCs w:val="18"/>
              </w:rPr>
            </w:pPr>
          </w:p>
        </w:tc>
      </w:tr>
      <w:tr w:rsidR="003D6A77" w:rsidRPr="00581966" w14:paraId="6752A2F0" w14:textId="77777777" w:rsidTr="0010692D">
        <w:trPr>
          <w:trHeight w:val="323"/>
        </w:trPr>
        <w:tc>
          <w:tcPr>
            <w:tcW w:w="16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1B8462" w14:textId="77777777" w:rsidR="003D6A77" w:rsidRPr="00581966" w:rsidRDefault="00C22ED9" w:rsidP="00581966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No. Cédula:</w:t>
            </w:r>
          </w:p>
        </w:tc>
        <w:tc>
          <w:tcPr>
            <w:tcW w:w="7568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5BB26ED4" w14:textId="77777777" w:rsidR="003D6A77" w:rsidRDefault="003D6A77" w:rsidP="004239DE">
            <w:pPr>
              <w:pStyle w:val="Textointerno"/>
              <w:framePr w:hSpace="0" w:vSpace="0" w:wrap="auto" w:yAlign="inline"/>
              <w:rPr>
                <w:rFonts w:ascii="Verdana" w:eastAsia="Arial Unicode MS" w:hAnsi="Verdana"/>
                <w:color w:val="1F3864" w:themeColor="accent5" w:themeShade="80"/>
                <w:sz w:val="18"/>
                <w:szCs w:val="18"/>
              </w:rPr>
            </w:pPr>
          </w:p>
        </w:tc>
      </w:tr>
    </w:tbl>
    <w:p w14:paraId="6841CEEA" w14:textId="77777777" w:rsidR="0024545F" w:rsidRDefault="0024545F">
      <w:pPr>
        <w:spacing w:before="100" w:beforeAutospacing="1"/>
        <w:rPr>
          <w:rFonts w:ascii="Verdana" w:eastAsia="Arial Unicode MS" w:hAnsi="Verdana" w:cs="Arial"/>
          <w:color w:val="17365D"/>
          <w:sz w:val="4"/>
          <w:szCs w:val="4"/>
          <w:lang w:val="es-MX"/>
        </w:rPr>
      </w:pPr>
    </w:p>
    <w:p w14:paraId="3FABDF45" w14:textId="77777777" w:rsidR="0024545F" w:rsidRPr="00F01C55" w:rsidRDefault="0024545F">
      <w:pPr>
        <w:spacing w:before="100" w:beforeAutospacing="1"/>
        <w:rPr>
          <w:rFonts w:ascii="Verdana" w:eastAsia="Arial Unicode MS" w:hAnsi="Verdana" w:cs="Arial"/>
          <w:color w:val="17365D"/>
          <w:sz w:val="4"/>
          <w:szCs w:val="4"/>
          <w:lang w:val="es-MX"/>
        </w:rPr>
      </w:pPr>
    </w:p>
    <w:tbl>
      <w:tblPr>
        <w:tblW w:w="8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64"/>
        <w:gridCol w:w="2207"/>
        <w:gridCol w:w="1336"/>
        <w:gridCol w:w="2043"/>
      </w:tblGrid>
      <w:tr w:rsidR="00056CB2" w:rsidRPr="00062EBC" w14:paraId="6FA8F5E9" w14:textId="77777777" w:rsidTr="0024545F">
        <w:trPr>
          <w:cantSplit/>
        </w:trPr>
        <w:tc>
          <w:tcPr>
            <w:tcW w:w="27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A121FF" w14:textId="77777777" w:rsidR="00056CB2" w:rsidRPr="00062EBC" w:rsidRDefault="0017617B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pt-BR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Celular:</w:t>
            </w:r>
            <w:r w:rsidR="0096373F" w:rsidRPr="00062EBC">
              <w:rPr>
                <w:rFonts w:ascii="Verdana" w:eastAsia="Arial Unicode MS" w:hAnsi="Verdana" w:cs="Arial"/>
                <w:color w:val="17365D"/>
                <w:sz w:val="18"/>
                <w:szCs w:val="18"/>
                <w:lang w:val="pt-BR"/>
              </w:rPr>
              <w:t xml:space="preserve"> (incluir código de á</w:t>
            </w:r>
            <w:r w:rsidR="00056CB2" w:rsidRPr="00062EBC">
              <w:rPr>
                <w:rFonts w:ascii="Verdana" w:eastAsia="Arial Unicode MS" w:hAnsi="Verdana" w:cs="Arial"/>
                <w:color w:val="17365D"/>
                <w:sz w:val="18"/>
                <w:szCs w:val="18"/>
                <w:lang w:val="pt-BR"/>
              </w:rPr>
              <w:t>rea):</w:t>
            </w:r>
          </w:p>
        </w:tc>
        <w:tc>
          <w:tcPr>
            <w:tcW w:w="22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23A21BDD" w14:textId="77777777" w:rsidR="00FF383D" w:rsidRPr="0020180A" w:rsidRDefault="00FF383D" w:rsidP="0020180A">
            <w:pPr>
              <w:rPr>
                <w:rFonts w:ascii="Verdana" w:eastAsia="Arial Unicode MS" w:hAnsi="Verdana" w:cs="Arial"/>
                <w:color w:val="FF0000"/>
                <w:sz w:val="18"/>
                <w:szCs w:val="18"/>
                <w:lang w:val="pt-BR"/>
              </w:rPr>
            </w:pPr>
          </w:p>
        </w:tc>
        <w:tc>
          <w:tcPr>
            <w:tcW w:w="13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13BA2A" w14:textId="77777777" w:rsidR="00056CB2" w:rsidRPr="00062EBC" w:rsidRDefault="00913548" w:rsidP="00913548">
            <w:pPr>
              <w:jc w:val="center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proofErr w:type="spellStart"/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Whatsapp</w:t>
            </w:r>
            <w:proofErr w:type="spellEnd"/>
            <w:r w:rsidR="00056CB2"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 xml:space="preserve">: </w:t>
            </w:r>
          </w:p>
        </w:tc>
        <w:tc>
          <w:tcPr>
            <w:tcW w:w="2043" w:type="dxa"/>
            <w:tcBorders>
              <w:left w:val="single" w:sz="4" w:space="0" w:color="auto"/>
            </w:tcBorders>
            <w:shd w:val="clear" w:color="auto" w:fill="F3F3F3"/>
          </w:tcPr>
          <w:p w14:paraId="18D99EAC" w14:textId="77777777" w:rsidR="00056CB2" w:rsidRPr="00062EBC" w:rsidRDefault="00056CB2" w:rsidP="00137C44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3FEEEC26" w14:textId="77777777" w:rsidR="00056CB2" w:rsidRPr="00062EBC" w:rsidRDefault="00056CB2">
      <w:pPr>
        <w:spacing w:before="100" w:beforeAutospacing="1"/>
        <w:rPr>
          <w:rFonts w:ascii="Verdana" w:eastAsia="Arial Unicode MS" w:hAnsi="Verdana" w:cs="Arial"/>
          <w:color w:val="17365D"/>
          <w:sz w:val="4"/>
          <w:szCs w:val="4"/>
          <w:lang w:val="es-ES_tradnl"/>
        </w:rPr>
      </w:pPr>
      <w:r w:rsidRPr="00062EBC">
        <w:rPr>
          <w:rFonts w:ascii="Verdana" w:eastAsia="Arial Unicode MS" w:hAnsi="Verdana" w:cs="Arial"/>
          <w:color w:val="17365D"/>
          <w:sz w:val="20"/>
          <w:szCs w:val="20"/>
          <w:lang w:val="es-ES_tradnl"/>
        </w:rPr>
        <w:tab/>
      </w:r>
    </w:p>
    <w:tbl>
      <w:tblPr>
        <w:tblW w:w="8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2719"/>
        <w:gridCol w:w="1530"/>
        <w:gridCol w:w="3038"/>
      </w:tblGrid>
      <w:tr w:rsidR="00056CB2" w:rsidRPr="00062EBC" w14:paraId="11778BE6" w14:textId="77777777" w:rsidTr="0017617B">
        <w:tc>
          <w:tcPr>
            <w:tcW w:w="10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E63510" w14:textId="77777777" w:rsidR="00056CB2" w:rsidRPr="00137C44" w:rsidRDefault="00137C44">
            <w:pPr>
              <w:rPr>
                <w:rFonts w:ascii="Verdana" w:eastAsia="Arial Unicode MS" w:hAnsi="Verdana" w:cs="Arial"/>
                <w:b/>
                <w:color w:val="17365D"/>
                <w:sz w:val="16"/>
                <w:szCs w:val="16"/>
                <w:lang w:val="es-ES_tradnl"/>
              </w:rPr>
            </w:pPr>
            <w:r w:rsidRPr="00137C44">
              <w:rPr>
                <w:rFonts w:ascii="Verdana" w:eastAsia="Arial Unicode MS" w:hAnsi="Verdana" w:cs="Arial"/>
                <w:b/>
                <w:color w:val="17365D"/>
                <w:sz w:val="16"/>
                <w:szCs w:val="16"/>
                <w:lang w:val="es-ES_tradnl"/>
              </w:rPr>
              <w:t>E-mail personal:</w:t>
            </w:r>
            <w:r w:rsidR="0017617B" w:rsidRPr="00137C44">
              <w:rPr>
                <w:rFonts w:ascii="Verdana" w:eastAsia="Arial Unicode MS" w:hAnsi="Verdana" w:cs="Arial"/>
                <w:b/>
                <w:color w:val="17365D"/>
                <w:sz w:val="16"/>
                <w:szCs w:val="16"/>
                <w:lang w:val="es-ES_tradnl"/>
              </w:rPr>
              <w:t xml:space="preserve"> </w:t>
            </w:r>
          </w:p>
        </w:tc>
        <w:tc>
          <w:tcPr>
            <w:tcW w:w="2719" w:type="dxa"/>
            <w:tcBorders>
              <w:left w:val="single" w:sz="4" w:space="0" w:color="auto"/>
            </w:tcBorders>
            <w:shd w:val="clear" w:color="auto" w:fill="F3F3F3"/>
          </w:tcPr>
          <w:p w14:paraId="598E76AF" w14:textId="77777777" w:rsidR="00056CB2" w:rsidRPr="00062EBC" w:rsidRDefault="00056CB2" w:rsidP="006812DF">
            <w:pPr>
              <w:pStyle w:val="Textointerno"/>
              <w:framePr w:wrap="around"/>
              <w:spacing w:line="480" w:lineRule="auto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</w:tcBorders>
          </w:tcPr>
          <w:p w14:paraId="496C098A" w14:textId="77777777" w:rsidR="00056CB2" w:rsidRPr="00137C44" w:rsidRDefault="00D05118" w:rsidP="00137C44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</w:pPr>
            <w:r>
              <w:rPr>
                <w:rFonts w:ascii="Verdana" w:eastAsia="Arial Unicode MS" w:hAnsi="Verdana"/>
                <w:b/>
                <w:color w:val="17365D"/>
                <w:sz w:val="18"/>
                <w:szCs w:val="18"/>
              </w:rPr>
              <w:t xml:space="preserve">   </w:t>
            </w:r>
            <w:r w:rsidR="00855130" w:rsidRPr="00062EBC">
              <w:rPr>
                <w:rFonts w:ascii="Verdana" w:eastAsia="Arial Unicode MS" w:hAnsi="Verdana"/>
                <w:b/>
                <w:color w:val="17365D"/>
                <w:sz w:val="18"/>
                <w:szCs w:val="18"/>
              </w:rPr>
              <w:t xml:space="preserve"> </w:t>
            </w:r>
            <w:r w:rsidR="00137C44" w:rsidRPr="00137C44"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  <w:t>E-mail Institucional</w:t>
            </w:r>
            <w:r w:rsidR="001949C3" w:rsidRPr="00137C44"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  <w:t xml:space="preserve"> </w:t>
            </w:r>
            <w:r w:rsidR="00056CB2" w:rsidRPr="00137C44"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  <w:t>:</w:t>
            </w:r>
          </w:p>
        </w:tc>
        <w:tc>
          <w:tcPr>
            <w:tcW w:w="3038" w:type="dxa"/>
            <w:tcBorders>
              <w:left w:val="single" w:sz="4" w:space="0" w:color="auto"/>
            </w:tcBorders>
            <w:shd w:val="clear" w:color="auto" w:fill="F3F3F3"/>
          </w:tcPr>
          <w:p w14:paraId="50B6D789" w14:textId="77777777" w:rsidR="00056CB2" w:rsidRPr="002218C5" w:rsidRDefault="00056CB2" w:rsidP="00FF383D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323EA3F6" w14:textId="77777777" w:rsidR="00056CB2" w:rsidRPr="00062EBC" w:rsidRDefault="00056CB2" w:rsidP="00B900C2">
      <w:pPr>
        <w:spacing w:before="100" w:beforeAutospacing="1" w:after="120"/>
        <w:jc w:val="both"/>
        <w:rPr>
          <w:rFonts w:ascii="Verdana" w:eastAsia="Arial Unicode MS" w:hAnsi="Verdana" w:cs="Arial"/>
          <w:color w:val="17365D"/>
          <w:sz w:val="18"/>
          <w:szCs w:val="18"/>
          <w:lang w:val="es-ES_tradnl"/>
        </w:rPr>
      </w:pPr>
      <w:r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Si necesita Carta O</w:t>
      </w:r>
      <w:r w:rsidR="00C203D1"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ficial de invitación al </w:t>
      </w:r>
      <w:r w:rsidR="002A27DF"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CONGRESO</w:t>
      </w:r>
      <w:r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, indique a quién h</w:t>
      </w:r>
      <w:r w:rsidR="00664788"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ay que dirigirla y la dirección</w:t>
      </w:r>
    </w:p>
    <w:tbl>
      <w:tblPr>
        <w:tblW w:w="8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68"/>
        <w:gridCol w:w="7020"/>
      </w:tblGrid>
      <w:tr w:rsidR="00056CB2" w:rsidRPr="00062EBC" w14:paraId="3FAF6D55" w14:textId="77777777">
        <w:tc>
          <w:tcPr>
            <w:tcW w:w="13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24F10E" w14:textId="77777777" w:rsidR="00056CB2" w:rsidRPr="00062EBC" w:rsidRDefault="00056CB2">
            <w:pPr>
              <w:jc w:val="right"/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  <w:t>Dirigida a:</w:t>
            </w:r>
          </w:p>
        </w:tc>
        <w:tc>
          <w:tcPr>
            <w:tcW w:w="7020" w:type="dxa"/>
            <w:tcBorders>
              <w:left w:val="single" w:sz="4" w:space="0" w:color="auto"/>
            </w:tcBorders>
            <w:shd w:val="clear" w:color="auto" w:fill="F3F3F3"/>
          </w:tcPr>
          <w:p w14:paraId="2C407403" w14:textId="77777777" w:rsidR="00056CB2" w:rsidRPr="00062EBC" w:rsidRDefault="00056CB2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es-ES_tradnl"/>
              </w:rPr>
            </w:pPr>
          </w:p>
        </w:tc>
      </w:tr>
      <w:tr w:rsidR="00056CB2" w:rsidRPr="00062EBC" w14:paraId="42AF5684" w14:textId="77777777">
        <w:tc>
          <w:tcPr>
            <w:tcW w:w="13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023257" w14:textId="77777777" w:rsidR="00056CB2" w:rsidRPr="00062EBC" w:rsidRDefault="005D2419">
            <w:pPr>
              <w:jc w:val="right"/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</w:pPr>
            <w:r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  <w:t>e-mail</w:t>
            </w:r>
            <w:r w:rsidR="00056CB2" w:rsidRPr="00062EBC"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  <w:t>:</w:t>
            </w:r>
          </w:p>
        </w:tc>
        <w:tc>
          <w:tcPr>
            <w:tcW w:w="7020" w:type="dxa"/>
            <w:tcBorders>
              <w:left w:val="single" w:sz="4" w:space="0" w:color="auto"/>
            </w:tcBorders>
            <w:shd w:val="clear" w:color="auto" w:fill="F3F3F3"/>
          </w:tcPr>
          <w:p w14:paraId="175212FE" w14:textId="77777777" w:rsidR="00056CB2" w:rsidRPr="00062EBC" w:rsidRDefault="00056CB2" w:rsidP="00F17021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es-ES_tradnl"/>
              </w:rPr>
            </w:pPr>
          </w:p>
        </w:tc>
      </w:tr>
    </w:tbl>
    <w:p w14:paraId="5B96E14A" w14:textId="77777777" w:rsidR="000F791E" w:rsidRPr="00E15253" w:rsidRDefault="000F791E" w:rsidP="000F791E">
      <w:pPr>
        <w:rPr>
          <w:vanish/>
          <w:color w:val="17365D"/>
          <w:lang w:val="es-ES_tradnl"/>
        </w:rPr>
      </w:pPr>
    </w:p>
    <w:p w14:paraId="464DBDD5" w14:textId="77777777" w:rsidR="00556A78" w:rsidRDefault="00085148" w:rsidP="00801B2D">
      <w:pPr>
        <w:spacing w:before="100" w:beforeAutospacing="1"/>
        <w:rPr>
          <w:rFonts w:ascii="Verdana" w:eastAsia="Arial Unicode MS" w:hAnsi="Verdana" w:cs="Arial"/>
          <w:color w:val="17365D"/>
          <w:sz w:val="18"/>
          <w:szCs w:val="18"/>
          <w:lang w:val="es-ES_tradnl"/>
        </w:rPr>
      </w:pPr>
      <w:r w:rsidRPr="002C2FE1"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  <w:t>Breve Resumen de Currículum Vitae - Académico Profesional</w:t>
      </w:r>
      <w:r w:rsidR="00F10049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 (que no exceda las 2</w:t>
      </w:r>
      <w:r w:rsidR="00C22ED9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5</w:t>
      </w:r>
      <w:r w:rsidRPr="002C2FE1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0 palabras</w:t>
      </w:r>
      <w:r w:rsidR="0020180A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 en un solo párrafo</w:t>
      </w:r>
      <w:r w:rsidRPr="002C2FE1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):</w:t>
      </w:r>
      <w:r w:rsidR="002A27DF" w:rsidRPr="002C2FE1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 </w:t>
      </w:r>
    </w:p>
    <w:p w14:paraId="2F786813" w14:textId="77777777" w:rsidR="00874C70" w:rsidRDefault="0020180A" w:rsidP="00556A78">
      <w:pPr>
        <w:spacing w:before="100" w:beforeAutospacing="1"/>
        <w:jc w:val="center"/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</w:pPr>
      <w:r>
        <w:rPr>
          <w:rFonts w:ascii="Verdana" w:eastAsia="Arial Unicode MS" w:hAnsi="Verdana" w:cs="Arial"/>
          <w:b/>
          <w:noProof/>
          <w:color w:val="17365D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C6D7E9D" wp14:editId="1CC8C42D">
                <wp:simplePos x="0" y="0"/>
                <wp:positionH relativeFrom="column">
                  <wp:posOffset>-167005</wp:posOffset>
                </wp:positionH>
                <wp:positionV relativeFrom="paragraph">
                  <wp:posOffset>244475</wp:posOffset>
                </wp:positionV>
                <wp:extent cx="1581150" cy="1495425"/>
                <wp:effectExtent l="0" t="0" r="19050" b="28575"/>
                <wp:wrapTight wrapText="bothSides">
                  <wp:wrapPolygon edited="0">
                    <wp:start x="8328" y="0"/>
                    <wp:lineTo x="5986" y="550"/>
                    <wp:lineTo x="1561" y="3577"/>
                    <wp:lineTo x="0" y="7704"/>
                    <wp:lineTo x="0" y="14033"/>
                    <wp:lineTo x="1561" y="17610"/>
                    <wp:lineTo x="1561" y="18436"/>
                    <wp:lineTo x="6766" y="21738"/>
                    <wp:lineTo x="8067" y="21738"/>
                    <wp:lineTo x="13793" y="21738"/>
                    <wp:lineTo x="14834" y="21738"/>
                    <wp:lineTo x="20039" y="18161"/>
                    <wp:lineTo x="20039" y="17610"/>
                    <wp:lineTo x="21600" y="14033"/>
                    <wp:lineTo x="21600" y="7429"/>
                    <wp:lineTo x="20299" y="3577"/>
                    <wp:lineTo x="15354" y="550"/>
                    <wp:lineTo x="13272" y="0"/>
                    <wp:lineTo x="8328" y="0"/>
                  </wp:wrapPolygon>
                </wp:wrapTight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1495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F14D9D" w14:textId="77777777" w:rsidR="0020180A" w:rsidRPr="0020180A" w:rsidRDefault="0020180A" w:rsidP="0020180A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>
                              <w:rPr>
                                <w:lang w:val="es-VE"/>
                              </w:rPr>
                              <w:t>F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6D7E9D" id="Elipse 3" o:spid="_x0000_s1026" style="position:absolute;left:0;text-align:left;margin-left:-13.15pt;margin-top:19.25pt;width:124.5pt;height:117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" fillcolor="#5b9bd5 [3204]" strokecolor="#1f4d78 [1604]" strokeweight="1pt">
                <v:stroke joinstyle="miter"/>
                <v:textbox>
                  <w:txbxContent>
                    <w:p w14:paraId="14F14D9D" w14:textId="77777777" w:rsidR="0020180A" w:rsidRPr="0020180A" w:rsidRDefault="0020180A" w:rsidP="0020180A">
                      <w:pPr>
                        <w:jc w:val="center"/>
                        <w:rPr>
                          <w:lang w:val="es-VE"/>
                        </w:rPr>
                      </w:pPr>
                      <w:r>
                        <w:rPr>
                          <w:lang w:val="es-VE"/>
                        </w:rPr>
                        <w:t>FOTO</w:t>
                      </w:r>
                    </w:p>
                  </w:txbxContent>
                </v:textbox>
                <w10:wrap type="tight"/>
              </v:oval>
            </w:pict>
          </mc:Fallback>
        </mc:AlternateContent>
      </w:r>
      <w:r w:rsidR="00D31C1D" w:rsidRPr="002C2FE1"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  <w:t>INCLUIR UNA FOTO TAMAÑO CARNET</w:t>
      </w:r>
    </w:p>
    <w:p w14:paraId="393D769F" w14:textId="77777777" w:rsidR="000E2CD0" w:rsidRDefault="0020180A" w:rsidP="0020180A">
      <w:pPr>
        <w:spacing w:before="100" w:beforeAutospacing="1"/>
        <w:jc w:val="both"/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</w:pPr>
      <w:r w:rsidRPr="0020180A">
        <w:rPr>
          <w:rFonts w:ascii="Verdana" w:eastAsia="Arial Unicode MS" w:hAnsi="Verdana" w:cs="Arial"/>
          <w:b/>
          <w:color w:val="FF0000"/>
          <w:sz w:val="18"/>
          <w:szCs w:val="18"/>
          <w:lang w:val="es-ES_tradnl"/>
        </w:rPr>
        <w:t>EJEMPLO:</w:t>
      </w:r>
      <w:r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  <w:t xml:space="preserve"> </w:t>
      </w:r>
      <w:r w:rsidR="00020B65" w:rsidRPr="0020180A">
        <w:rPr>
          <w:rFonts w:ascii="Verdana" w:eastAsia="Arial Unicode MS" w:hAnsi="Verdana" w:cs="Arial"/>
          <w:b/>
          <w:sz w:val="18"/>
          <w:szCs w:val="18"/>
          <w:lang w:val="es-ES_tradnl"/>
        </w:rPr>
        <w:t xml:space="preserve">Licenciado en Filosofía, sociología y Economía. Mater en Ciencias Sociales.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Actualmente es estudiante del Doctorado en Ciencias Pedagógicas en la Universidad Andina Simón Bolívar en Bolivia. Trabajo como docente en </w:t>
      </w:r>
      <w:r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el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 Colegio Militar Héroes del 41, luego en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 el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la Universidad Politécnica Salesiana en Cuenca y Guayaquil y, desde el 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año 2015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hasta la actualidad 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trabaja como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docente en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 la Universidad de Cuenca en la Facultad de Filosofía.</w:t>
      </w:r>
    </w:p>
    <w:p w14:paraId="05FC83D0" w14:textId="77777777" w:rsidR="000E2CD0" w:rsidRDefault="000E2CD0" w:rsidP="00801B2D">
      <w:pPr>
        <w:spacing w:before="100" w:beforeAutospacing="1"/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</w:pPr>
    </w:p>
    <w:p w14:paraId="43597211" w14:textId="77777777" w:rsidR="0024545F" w:rsidRDefault="0024545F" w:rsidP="0020180A">
      <w:pPr>
        <w:jc w:val="both"/>
        <w:rPr>
          <w:rFonts w:ascii="Calibri" w:hAnsi="Calibri"/>
          <w:b/>
        </w:rPr>
      </w:pPr>
    </w:p>
    <w:p w14:paraId="5979D628" w14:textId="77777777" w:rsidR="00F10049" w:rsidRDefault="00F10049" w:rsidP="0020180A">
      <w:pPr>
        <w:jc w:val="both"/>
        <w:rPr>
          <w:rFonts w:ascii="Calibri" w:hAnsi="Calibri"/>
          <w:b/>
        </w:rPr>
      </w:pPr>
    </w:p>
    <w:p w14:paraId="3219B085" w14:textId="77777777" w:rsidR="0020180A" w:rsidRDefault="0020180A" w:rsidP="0020180A">
      <w:pPr>
        <w:jc w:val="both"/>
        <w:rPr>
          <w:rFonts w:ascii="Calibri" w:hAnsi="Calibri"/>
        </w:rPr>
      </w:pPr>
      <w:r w:rsidRPr="00692AFC">
        <w:rPr>
          <w:rFonts w:ascii="Calibri" w:hAnsi="Calibri"/>
          <w:b/>
        </w:rPr>
        <w:t>-</w:t>
      </w:r>
      <w:r>
        <w:rPr>
          <w:rFonts w:ascii="Calibri" w:hAnsi="Calibri"/>
          <w:b/>
        </w:rPr>
        <w:t xml:space="preserve"> (Marcar con una X el eje</w:t>
      </w:r>
      <w:r w:rsidR="00F10049">
        <w:rPr>
          <w:rFonts w:ascii="Calibri" w:hAnsi="Calibri"/>
          <w:b/>
        </w:rPr>
        <w:t xml:space="preserve"> y sub eje </w:t>
      </w:r>
      <w:r>
        <w:rPr>
          <w:rFonts w:ascii="Calibri" w:hAnsi="Calibri"/>
          <w:b/>
        </w:rPr>
        <w:t>temático)</w:t>
      </w:r>
      <w:r w:rsidRPr="003357F8">
        <w:rPr>
          <w:rFonts w:ascii="Calibri" w:hAnsi="Calibri"/>
        </w:rPr>
        <w:t>:</w:t>
      </w:r>
    </w:p>
    <w:p w14:paraId="1E95BF0D" w14:textId="77777777" w:rsidR="00EC7867" w:rsidRDefault="00EC7867" w:rsidP="0020180A">
      <w:pPr>
        <w:jc w:val="both"/>
        <w:rPr>
          <w:rFonts w:ascii="Calibri" w:hAnsi="Calibri"/>
        </w:rPr>
      </w:pPr>
    </w:p>
    <w:tbl>
      <w:tblPr>
        <w:tblW w:w="866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74"/>
        <w:gridCol w:w="1389"/>
      </w:tblGrid>
      <w:tr w:rsidR="00F10049" w14:paraId="3F5DE71C" w14:textId="77777777" w:rsidTr="00F10049">
        <w:trPr>
          <w:trHeight w:val="294"/>
        </w:trPr>
        <w:tc>
          <w:tcPr>
            <w:tcW w:w="7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1C4D" w14:textId="77777777" w:rsidR="00F10049" w:rsidRDefault="00F10049">
            <w:pP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1"/>
                <w:w w:val="99"/>
                <w:sz w:val="28"/>
                <w:szCs w:val="28"/>
              </w:rPr>
              <w:t>1-   Ciencias Sociales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DBA39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199BE291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052D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1.1.  Educación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4751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505B3C19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9CFC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1.2.  Sociología, Derecho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2DE3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3B884D1A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74BB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1.3.  Comunicación Digital, manejo de Multimedia y Web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081F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4A60D8E6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AEFD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1.4.  Estudios Filosóficos, Cívicos y Político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02A3A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49E46498" w14:textId="77777777" w:rsidTr="00F10049">
        <w:trPr>
          <w:trHeight w:val="471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DC3A1" w14:textId="77777777" w:rsidR="00F10049" w:rsidRDefault="00F10049" w:rsidP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1.5.  Desarrollo y transformación de estructuras sociales durante la pandemi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6A353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430361DD" w14:textId="77777777" w:rsidTr="00F10049">
        <w:trPr>
          <w:trHeight w:val="294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FE76" w14:textId="77777777" w:rsidR="00F10049" w:rsidRDefault="00F10049">
            <w:pP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1"/>
                <w:w w:val="99"/>
                <w:sz w:val="28"/>
                <w:szCs w:val="28"/>
              </w:rPr>
              <w:t>2-   Ciencias Naturale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5D1EF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E88DC8C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4349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2.1.  Geologí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83151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7A6C068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1C4D2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2.2.  Biologí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87D96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70A12E92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01240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 xml:space="preserve">2.3.  Física, Química 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8EB22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546C5BF4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49238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 xml:space="preserve">2.4.  Astronomía 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5FDC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5BDA4EDF" w14:textId="77777777" w:rsidTr="00F10049">
        <w:trPr>
          <w:trHeight w:val="483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108218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2.5.  Estudios de Medio Ambiente, experimentos relacionados a la pandemi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C67D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0684B54A" w14:textId="77777777" w:rsidTr="00F10049">
        <w:trPr>
          <w:trHeight w:val="294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BA52" w14:textId="77777777" w:rsidR="00F10049" w:rsidRDefault="00F10049">
            <w:pP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1"/>
                <w:w w:val="99"/>
                <w:sz w:val="28"/>
                <w:szCs w:val="28"/>
              </w:rPr>
              <w:t>3-   Ciencias Económicas y Empresariale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8C6EF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4606B461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B9207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3.1.  Estudios Económicos, Financiero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DEE96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7C18CBD9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B672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3.2.  Marketing y Negocio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DF8A6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0250AD09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131FA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3.3.  Contabilidad y Auditorí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71E42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5362A7C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EAD7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3.4.  Turismo y Gastronomí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1943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C3D98D0" w14:textId="77777777" w:rsidTr="00F10049">
        <w:trPr>
          <w:trHeight w:val="471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8965D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3.5.  Desarrollo Organizacional, Administración Moderna ante la crisis sanitari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D33EC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692FE646" w14:textId="77777777" w:rsidTr="00F10049">
        <w:trPr>
          <w:trHeight w:val="294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C2041" w14:textId="77777777" w:rsidR="00F10049" w:rsidRDefault="00F10049">
            <w:pP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1"/>
                <w:w w:val="99"/>
                <w:sz w:val="28"/>
                <w:szCs w:val="28"/>
              </w:rPr>
              <w:t>4-   Ciencias de la Ingenierí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E3C66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7E36C6E7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07BC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4.1.  Ingeniería Industrial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F9E3F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7240504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7B0A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4.2.  Ingeniería Civil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F07F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1668B268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2BDE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4.3.  Ingeniería Mecatrónic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CAD13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1D1678D5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070A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4.4.  Ingeniería Química, Alimentari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7DA81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D82A069" w14:textId="77777777" w:rsidTr="00F10049">
        <w:trPr>
          <w:trHeight w:val="448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6416C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 xml:space="preserve">4.5.  Ingeniería de Sistemas, Blockchain, Tecnologías de Información y Comunicación </w:t>
            </w:r>
            <w:r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urante la pandemi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88F00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6DA367FD" w14:textId="77777777" w:rsidTr="00F10049">
        <w:trPr>
          <w:trHeight w:val="294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0A979" w14:textId="77777777" w:rsidR="00F10049" w:rsidRDefault="00F10049">
            <w:pP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1"/>
                <w:w w:val="99"/>
                <w:sz w:val="28"/>
                <w:szCs w:val="28"/>
              </w:rPr>
              <w:t>5-   Ciencias de la Salud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4BD1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5B4EB9CC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957A9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 w:themeColor="text1"/>
                <w:spacing w:val="-1"/>
                <w:sz w:val="22"/>
                <w:szCs w:val="22"/>
              </w:rPr>
              <w:t>5.1.  Biomedicina, Tecnología Médic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4C6E3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0BFCC732" w14:textId="77777777" w:rsidTr="00F10049">
        <w:trPr>
          <w:trHeight w:val="471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A9DF3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5.2.  Estudios neurológicos, neurocirugía, Traumatológicos, de Fisiatrí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A611F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2E9D9632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26FF9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5.3.  Estudios Bacteriológico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A71A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3B6A57BD" w14:textId="77777777" w:rsidTr="00F10049">
        <w:trPr>
          <w:trHeight w:val="235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B87B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4.4.  Estudios Psicológicos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D28FD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10049" w14:paraId="0960D6DF" w14:textId="77777777" w:rsidTr="00F10049">
        <w:trPr>
          <w:trHeight w:val="471"/>
        </w:trPr>
        <w:tc>
          <w:tcPr>
            <w:tcW w:w="7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B4C1BA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4.5.  Avances y descubrimientos médicos durante la pandemia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F522" w14:textId="77777777" w:rsidR="00F10049" w:rsidRDefault="00F1004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631FE15B" w14:textId="77777777" w:rsidR="00EC7867" w:rsidRDefault="00EC7867" w:rsidP="0020180A">
      <w:pPr>
        <w:jc w:val="both"/>
        <w:rPr>
          <w:rFonts w:ascii="Calibri" w:hAnsi="Calibri"/>
        </w:rPr>
      </w:pPr>
    </w:p>
    <w:p w14:paraId="591550AD" w14:textId="77777777" w:rsidR="00F10049" w:rsidRDefault="00F10049" w:rsidP="0020180A">
      <w:pPr>
        <w:jc w:val="both"/>
        <w:rPr>
          <w:rFonts w:ascii="Calibri" w:hAnsi="Calibri"/>
        </w:rPr>
      </w:pPr>
    </w:p>
    <w:p w14:paraId="21C4D6EA" w14:textId="77777777" w:rsidR="00F10049" w:rsidRDefault="00F10049" w:rsidP="0020180A">
      <w:pPr>
        <w:jc w:val="both"/>
        <w:rPr>
          <w:rFonts w:ascii="Calibri" w:hAnsi="Calibri"/>
        </w:rPr>
      </w:pPr>
    </w:p>
    <w:p w14:paraId="17758F39" w14:textId="77777777" w:rsidR="00F10049" w:rsidRDefault="00F10049" w:rsidP="0020180A">
      <w:pPr>
        <w:jc w:val="both"/>
        <w:rPr>
          <w:rFonts w:ascii="Calibri" w:hAnsi="Calibri"/>
        </w:rPr>
      </w:pPr>
    </w:p>
    <w:p w14:paraId="14044ABC" w14:textId="77777777" w:rsidR="00F10049" w:rsidRDefault="00F10049" w:rsidP="0020180A">
      <w:pPr>
        <w:jc w:val="both"/>
        <w:rPr>
          <w:rFonts w:ascii="Calibri" w:hAnsi="Calibri"/>
        </w:rPr>
      </w:pPr>
    </w:p>
    <w:p w14:paraId="03B3DDA6" w14:textId="77777777" w:rsidR="00F54B20" w:rsidRPr="00A131E2" w:rsidRDefault="00A131E2" w:rsidP="00A131E2">
      <w:pPr>
        <w:pStyle w:val="Ttulo1"/>
        <w:rPr>
          <w:color w:val="1F497D"/>
        </w:rPr>
      </w:pPr>
      <w:r w:rsidRPr="00A131E2">
        <w:rPr>
          <w:color w:val="1F497D"/>
        </w:rPr>
        <w:t>TÍTULO DE LA CONFERENCIA:</w:t>
      </w:r>
    </w:p>
    <w:p w14:paraId="264AEA7F" w14:textId="77777777" w:rsidR="0020180A" w:rsidRDefault="0020180A" w:rsidP="00B50CC0">
      <w:pPr>
        <w:pStyle w:val="Ttulo1"/>
        <w:rPr>
          <w:color w:val="1F497D"/>
        </w:rPr>
      </w:pPr>
    </w:p>
    <w:p w14:paraId="2312BEAA" w14:textId="77777777" w:rsidR="00B50CC0" w:rsidRDefault="00B50CC0" w:rsidP="00B50CC0">
      <w:pPr>
        <w:pStyle w:val="Ttulo1"/>
        <w:rPr>
          <w:color w:val="1F497D"/>
        </w:rPr>
      </w:pPr>
      <w:r w:rsidRPr="00023789">
        <w:rPr>
          <w:color w:val="1F497D"/>
        </w:rPr>
        <w:t xml:space="preserve">RESUMEN DE </w:t>
      </w:r>
      <w:r w:rsidR="002178F4">
        <w:rPr>
          <w:color w:val="1F497D"/>
        </w:rPr>
        <w:t>CONFERENCIA</w:t>
      </w:r>
    </w:p>
    <w:p w14:paraId="21293FE6" w14:textId="77777777" w:rsidR="0020180A" w:rsidRPr="0020180A" w:rsidRDefault="0020180A" w:rsidP="0020180A">
      <w:pPr>
        <w:jc w:val="both"/>
        <w:rPr>
          <w:rFonts w:ascii="Calibri" w:hAnsi="Calibri"/>
          <w:color w:val="FF0000"/>
        </w:rPr>
      </w:pPr>
      <w:r w:rsidRPr="0020180A">
        <w:rPr>
          <w:rFonts w:ascii="Calibri" w:hAnsi="Calibri"/>
          <w:color w:val="FF0000"/>
        </w:rPr>
        <w:t>No más de 200 palabras, debe incluir objetivos, metodología y conclusiones o resultados (todo en un párrafo)</w:t>
      </w:r>
    </w:p>
    <w:p w14:paraId="4685209D" w14:textId="77777777" w:rsidR="00B50CC0" w:rsidRDefault="00B50CC0" w:rsidP="00B50CC0">
      <w:pPr>
        <w:jc w:val="both"/>
        <w:rPr>
          <w:rFonts w:ascii="Garamond" w:hAnsi="Garamond"/>
        </w:rPr>
      </w:pPr>
    </w:p>
    <w:p w14:paraId="7C40FA80" w14:textId="77777777" w:rsidR="00B50CC0" w:rsidRDefault="00B50CC0" w:rsidP="00B50CC0">
      <w:pPr>
        <w:jc w:val="both"/>
        <w:rPr>
          <w:rFonts w:ascii="Garamond" w:hAnsi="Garamond"/>
        </w:rPr>
      </w:pPr>
    </w:p>
    <w:p w14:paraId="63D70E0A" w14:textId="77777777" w:rsidR="00C346EC" w:rsidRDefault="001C2387" w:rsidP="00C346EC">
      <w:pPr>
        <w:jc w:val="both"/>
        <w:rPr>
          <w:rFonts w:ascii="Garamond" w:hAnsi="Garamond"/>
          <w:color w:val="FF0000"/>
        </w:rPr>
      </w:pPr>
      <w:r w:rsidRPr="00BE235C">
        <w:rPr>
          <w:rFonts w:ascii="Garamond" w:hAnsi="Garamond"/>
        </w:rPr>
        <w:t xml:space="preserve">Descriptores claves: </w:t>
      </w:r>
      <w:r w:rsidR="0020180A" w:rsidRPr="0020180A">
        <w:rPr>
          <w:rFonts w:ascii="Garamond" w:hAnsi="Garamond"/>
          <w:color w:val="FF0000"/>
        </w:rPr>
        <w:t>5 descriptores</w:t>
      </w:r>
    </w:p>
    <w:p w14:paraId="4C42741E" w14:textId="77777777" w:rsidR="00A577F0" w:rsidRDefault="00A577F0" w:rsidP="00C346EC">
      <w:pPr>
        <w:jc w:val="both"/>
        <w:rPr>
          <w:rFonts w:ascii="Garamond" w:hAnsi="Garamond"/>
          <w:color w:val="FF0000"/>
        </w:rPr>
      </w:pPr>
    </w:p>
    <w:sectPr w:rsidR="00A577F0" w:rsidSect="00F82D7F">
      <w:headerReference w:type="default" r:id="rId9"/>
      <w:pgSz w:w="12240" w:h="15840" w:code="1"/>
      <w:pgMar w:top="1685" w:right="1985" w:bottom="851" w:left="1418" w:header="142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9E55E" w14:textId="77777777" w:rsidR="006B586B" w:rsidRDefault="006B586B">
      <w:r>
        <w:separator/>
      </w:r>
    </w:p>
  </w:endnote>
  <w:endnote w:type="continuationSeparator" w:id="0">
    <w:p w14:paraId="02A3FB33" w14:textId="77777777" w:rsidR="006B586B" w:rsidRDefault="006B5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E298B" w14:textId="77777777" w:rsidR="006B586B" w:rsidRDefault="006B586B">
      <w:r>
        <w:separator/>
      </w:r>
    </w:p>
  </w:footnote>
  <w:footnote w:type="continuationSeparator" w:id="0">
    <w:p w14:paraId="7A584A86" w14:textId="77777777" w:rsidR="006B586B" w:rsidRDefault="006B5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45066" w14:textId="77777777" w:rsidR="00E06E5B" w:rsidRDefault="00F82D7F" w:rsidP="00F82D7F">
    <w:pPr>
      <w:pStyle w:val="Header"/>
      <w:ind w:left="-1418" w:right="-1936"/>
    </w:pPr>
    <w:r>
      <w:rPr>
        <w:noProof/>
      </w:rPr>
      <w:drawing>
        <wp:inline distT="0" distB="0" distL="0" distR="0" wp14:anchorId="03BEFFF8" wp14:editId="516E70FC">
          <wp:extent cx="7772400" cy="1714500"/>
          <wp:effectExtent l="0" t="0" r="0" b="0"/>
          <wp:docPr id="7" name="Imagen 7" descr="C:\Users\Lenovo\Downloads\WhatsApp Image 2021-04-07 at 8.45.25 PM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C:\Users\Lenovo\Downloads\WhatsApp Image 2021-04-07 at 8.45.25 PM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C5C2B"/>
    <w:multiLevelType w:val="hybridMultilevel"/>
    <w:tmpl w:val="A990686A"/>
    <w:lvl w:ilvl="0" w:tplc="9A925BC2">
      <w:start w:val="88"/>
      <w:numFmt w:val="bullet"/>
      <w:lvlText w:val="-"/>
      <w:lvlJc w:val="left"/>
      <w:pPr>
        <w:tabs>
          <w:tab w:val="num" w:pos="2055"/>
        </w:tabs>
        <w:ind w:left="2055" w:hanging="360"/>
      </w:pPr>
      <w:rPr>
        <w:rFonts w:ascii="Verdana" w:eastAsia="Arial Unicode MS" w:hAnsi="Verdana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775"/>
        </w:tabs>
        <w:ind w:left="277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495"/>
        </w:tabs>
        <w:ind w:left="349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4215"/>
        </w:tabs>
        <w:ind w:left="421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935"/>
        </w:tabs>
        <w:ind w:left="493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655"/>
        </w:tabs>
        <w:ind w:left="565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375"/>
        </w:tabs>
        <w:ind w:left="637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7095"/>
        </w:tabs>
        <w:ind w:left="709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815"/>
        </w:tabs>
        <w:ind w:left="7815" w:hanging="360"/>
      </w:pPr>
      <w:rPr>
        <w:rFonts w:ascii="Wingdings" w:hAnsi="Wingdings" w:hint="default"/>
      </w:rPr>
    </w:lvl>
  </w:abstractNum>
  <w:abstractNum w:abstractNumId="1" w15:restartNumberingAfterBreak="0">
    <w:nsid w:val="2F3B1409"/>
    <w:multiLevelType w:val="hybridMultilevel"/>
    <w:tmpl w:val="A2620F3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E71027"/>
    <w:multiLevelType w:val="hybridMultilevel"/>
    <w:tmpl w:val="B9E6583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06F43"/>
    <w:multiLevelType w:val="hybridMultilevel"/>
    <w:tmpl w:val="41FCD9C2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760E87"/>
    <w:multiLevelType w:val="hybridMultilevel"/>
    <w:tmpl w:val="2C1A2E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844B2F"/>
    <w:multiLevelType w:val="multilevel"/>
    <w:tmpl w:val="3F2CEAB6"/>
    <w:lvl w:ilvl="0">
      <w:start w:val="1"/>
      <w:numFmt w:val="decimal"/>
      <w:lvlText w:val="%1-"/>
      <w:lvlJc w:val="left"/>
      <w:pPr>
        <w:ind w:left="2033" w:hanging="332"/>
      </w:pPr>
      <w:rPr>
        <w:rFonts w:ascii="Calibri" w:eastAsia="Calibri" w:hAnsi="Calibri" w:cs="Calibri" w:hint="default"/>
        <w:b/>
        <w:bCs/>
        <w:color w:val="528135"/>
        <w:spacing w:val="-1"/>
        <w:w w:val="99"/>
        <w:sz w:val="32"/>
        <w:szCs w:val="32"/>
        <w:lang w:val="es-ES" w:eastAsia="en-US" w:bidi="ar-SA"/>
      </w:rPr>
    </w:lvl>
    <w:lvl w:ilvl="1">
      <w:start w:val="1"/>
      <w:numFmt w:val="decimal"/>
      <w:lvlText w:val="%1.%2."/>
      <w:lvlJc w:val="left"/>
      <w:pPr>
        <w:ind w:left="2335" w:hanging="384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s-ES" w:eastAsia="en-US" w:bidi="ar-SA"/>
      </w:rPr>
    </w:lvl>
    <w:lvl w:ilvl="2">
      <w:numFmt w:val="bullet"/>
      <w:lvlText w:val="•"/>
      <w:lvlJc w:val="left"/>
      <w:pPr>
        <w:ind w:left="3440" w:hanging="384"/>
      </w:pPr>
      <w:rPr>
        <w:lang w:val="es-ES" w:eastAsia="en-US" w:bidi="ar-SA"/>
      </w:rPr>
    </w:lvl>
    <w:lvl w:ilvl="3">
      <w:numFmt w:val="bullet"/>
      <w:lvlText w:val="•"/>
      <w:lvlJc w:val="left"/>
      <w:pPr>
        <w:ind w:left="4540" w:hanging="384"/>
      </w:pPr>
      <w:rPr>
        <w:lang w:val="es-ES" w:eastAsia="en-US" w:bidi="ar-SA"/>
      </w:rPr>
    </w:lvl>
    <w:lvl w:ilvl="4">
      <w:numFmt w:val="bullet"/>
      <w:lvlText w:val="•"/>
      <w:lvlJc w:val="left"/>
      <w:pPr>
        <w:ind w:left="5640" w:hanging="384"/>
      </w:pPr>
      <w:rPr>
        <w:lang w:val="es-ES" w:eastAsia="en-US" w:bidi="ar-SA"/>
      </w:rPr>
    </w:lvl>
    <w:lvl w:ilvl="5">
      <w:numFmt w:val="bullet"/>
      <w:lvlText w:val="•"/>
      <w:lvlJc w:val="left"/>
      <w:pPr>
        <w:ind w:left="6740" w:hanging="384"/>
      </w:pPr>
      <w:rPr>
        <w:lang w:val="es-ES" w:eastAsia="en-US" w:bidi="ar-SA"/>
      </w:rPr>
    </w:lvl>
    <w:lvl w:ilvl="6">
      <w:numFmt w:val="bullet"/>
      <w:lvlText w:val="•"/>
      <w:lvlJc w:val="left"/>
      <w:pPr>
        <w:ind w:left="7840" w:hanging="384"/>
      </w:pPr>
      <w:rPr>
        <w:lang w:val="es-ES" w:eastAsia="en-US" w:bidi="ar-SA"/>
      </w:rPr>
    </w:lvl>
    <w:lvl w:ilvl="7">
      <w:numFmt w:val="bullet"/>
      <w:lvlText w:val="•"/>
      <w:lvlJc w:val="left"/>
      <w:pPr>
        <w:ind w:left="8940" w:hanging="384"/>
      </w:pPr>
      <w:rPr>
        <w:lang w:val="es-ES" w:eastAsia="en-US" w:bidi="ar-SA"/>
      </w:rPr>
    </w:lvl>
    <w:lvl w:ilvl="8">
      <w:numFmt w:val="bullet"/>
      <w:lvlText w:val="•"/>
      <w:lvlJc w:val="left"/>
      <w:pPr>
        <w:ind w:left="10040" w:hanging="384"/>
      </w:pPr>
      <w:rPr>
        <w:lang w:val="es-ES" w:eastAsia="en-US" w:bidi="ar-SA"/>
      </w:rPr>
    </w:lvl>
  </w:abstractNum>
  <w:abstractNum w:abstractNumId="6" w15:restartNumberingAfterBreak="0">
    <w:nsid w:val="6A533438"/>
    <w:multiLevelType w:val="hybridMultilevel"/>
    <w:tmpl w:val="08866DB0"/>
    <w:lvl w:ilvl="0" w:tplc="5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BD1FE5"/>
    <w:multiLevelType w:val="hybridMultilevel"/>
    <w:tmpl w:val="9D28AEB0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1"/>
  <w:activeWritingStyle w:appName="MSWord" w:lang="es-EC" w:vendorID="64" w:dllVersion="6" w:nlCheck="1" w:checkStyle="0"/>
  <w:activeWritingStyle w:appName="MSWord" w:lang="es-VE" w:vendorID="64" w:dllVersion="6" w:nlCheck="1" w:checkStyle="0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pt-BR" w:vendorID="64" w:dllVersion="0" w:nlCheck="1" w:checkStyle="0"/>
  <w:activeWritingStyle w:appName="MSWord" w:lang="es-US" w:vendorID="64" w:dllVersion="6" w:nlCheck="1" w:checkStyle="0"/>
  <w:activeWritingStyle w:appName="MSWord" w:lang="es-US" w:vendorID="64" w:dllVersion="4096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s-US" w:vendorID="64" w:dllVersion="0" w:nlCheck="1" w:checkStyle="0"/>
  <w:activeWritingStyle w:appName="MSWord" w:lang="es-V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ffd1a3,#f90,#f9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MxNDW2MDW0MDZX0lEKTi0uzszPAykwrAUA59rsYSwAAAA="/>
  </w:docVars>
  <w:rsids>
    <w:rsidRoot w:val="00664788"/>
    <w:rsid w:val="000024A4"/>
    <w:rsid w:val="00005965"/>
    <w:rsid w:val="00020B65"/>
    <w:rsid w:val="00023789"/>
    <w:rsid w:val="000414FF"/>
    <w:rsid w:val="000437C1"/>
    <w:rsid w:val="00043EC0"/>
    <w:rsid w:val="000548AE"/>
    <w:rsid w:val="00056CB2"/>
    <w:rsid w:val="00062E6B"/>
    <w:rsid w:val="00062EBC"/>
    <w:rsid w:val="00066E7A"/>
    <w:rsid w:val="00067CAD"/>
    <w:rsid w:val="000751BD"/>
    <w:rsid w:val="00076220"/>
    <w:rsid w:val="00084069"/>
    <w:rsid w:val="00085148"/>
    <w:rsid w:val="0009156B"/>
    <w:rsid w:val="000A1EB1"/>
    <w:rsid w:val="000A5B76"/>
    <w:rsid w:val="000C3C03"/>
    <w:rsid w:val="000C4236"/>
    <w:rsid w:val="000D35CF"/>
    <w:rsid w:val="000E1E78"/>
    <w:rsid w:val="000E2CD0"/>
    <w:rsid w:val="000E373E"/>
    <w:rsid w:val="000E3DC9"/>
    <w:rsid w:val="000F791E"/>
    <w:rsid w:val="00100BB7"/>
    <w:rsid w:val="00100FE2"/>
    <w:rsid w:val="00101747"/>
    <w:rsid w:val="0010692D"/>
    <w:rsid w:val="0011066B"/>
    <w:rsid w:val="0011202A"/>
    <w:rsid w:val="00120F43"/>
    <w:rsid w:val="00126F77"/>
    <w:rsid w:val="001308CF"/>
    <w:rsid w:val="00133D46"/>
    <w:rsid w:val="0013685E"/>
    <w:rsid w:val="00137C44"/>
    <w:rsid w:val="001420B8"/>
    <w:rsid w:val="00144BF2"/>
    <w:rsid w:val="00145243"/>
    <w:rsid w:val="001552F0"/>
    <w:rsid w:val="0017617B"/>
    <w:rsid w:val="00177E81"/>
    <w:rsid w:val="00191675"/>
    <w:rsid w:val="001949C3"/>
    <w:rsid w:val="001963AC"/>
    <w:rsid w:val="001A6326"/>
    <w:rsid w:val="001B12AE"/>
    <w:rsid w:val="001B15F6"/>
    <w:rsid w:val="001B6E5A"/>
    <w:rsid w:val="001B7A7C"/>
    <w:rsid w:val="001C2387"/>
    <w:rsid w:val="001C301B"/>
    <w:rsid w:val="001C701B"/>
    <w:rsid w:val="001C7F51"/>
    <w:rsid w:val="0020180A"/>
    <w:rsid w:val="00213E08"/>
    <w:rsid w:val="002144E8"/>
    <w:rsid w:val="002178F4"/>
    <w:rsid w:val="002218C5"/>
    <w:rsid w:val="0023433F"/>
    <w:rsid w:val="00234D38"/>
    <w:rsid w:val="0024545F"/>
    <w:rsid w:val="0025101E"/>
    <w:rsid w:val="0025259F"/>
    <w:rsid w:val="00252E3A"/>
    <w:rsid w:val="00271B7A"/>
    <w:rsid w:val="00273C90"/>
    <w:rsid w:val="00276A61"/>
    <w:rsid w:val="002856F1"/>
    <w:rsid w:val="00291320"/>
    <w:rsid w:val="00293D2E"/>
    <w:rsid w:val="0029429E"/>
    <w:rsid w:val="00294D2B"/>
    <w:rsid w:val="002A27DF"/>
    <w:rsid w:val="002B0B4B"/>
    <w:rsid w:val="002B6B5A"/>
    <w:rsid w:val="002B6F57"/>
    <w:rsid w:val="002B732A"/>
    <w:rsid w:val="002C273D"/>
    <w:rsid w:val="002C2DA2"/>
    <w:rsid w:val="002C2FE1"/>
    <w:rsid w:val="002E11C2"/>
    <w:rsid w:val="002E4AB0"/>
    <w:rsid w:val="002F067E"/>
    <w:rsid w:val="002F529D"/>
    <w:rsid w:val="00307939"/>
    <w:rsid w:val="0031555A"/>
    <w:rsid w:val="00327DCC"/>
    <w:rsid w:val="003318D2"/>
    <w:rsid w:val="003346C2"/>
    <w:rsid w:val="0036578E"/>
    <w:rsid w:val="00372522"/>
    <w:rsid w:val="003750C5"/>
    <w:rsid w:val="003811DF"/>
    <w:rsid w:val="003A5388"/>
    <w:rsid w:val="003A6AD7"/>
    <w:rsid w:val="003C064B"/>
    <w:rsid w:val="003D0126"/>
    <w:rsid w:val="003D2925"/>
    <w:rsid w:val="003D3A0E"/>
    <w:rsid w:val="003D6A77"/>
    <w:rsid w:val="003E5108"/>
    <w:rsid w:val="003E6829"/>
    <w:rsid w:val="003E7FE0"/>
    <w:rsid w:val="003F54BE"/>
    <w:rsid w:val="003F716B"/>
    <w:rsid w:val="004005AC"/>
    <w:rsid w:val="0041686F"/>
    <w:rsid w:val="00417455"/>
    <w:rsid w:val="004239DE"/>
    <w:rsid w:val="00423CCD"/>
    <w:rsid w:val="004367DD"/>
    <w:rsid w:val="00437E92"/>
    <w:rsid w:val="00456970"/>
    <w:rsid w:val="00467F94"/>
    <w:rsid w:val="0047328F"/>
    <w:rsid w:val="00474756"/>
    <w:rsid w:val="00474E52"/>
    <w:rsid w:val="0048223E"/>
    <w:rsid w:val="004A008C"/>
    <w:rsid w:val="004A1F9A"/>
    <w:rsid w:val="004A7120"/>
    <w:rsid w:val="004B5576"/>
    <w:rsid w:val="004C1DB5"/>
    <w:rsid w:val="004D1996"/>
    <w:rsid w:val="004D2E6A"/>
    <w:rsid w:val="004D79EC"/>
    <w:rsid w:val="004E5389"/>
    <w:rsid w:val="005076C2"/>
    <w:rsid w:val="00510CB9"/>
    <w:rsid w:val="00510EE5"/>
    <w:rsid w:val="0052725E"/>
    <w:rsid w:val="00544AAC"/>
    <w:rsid w:val="00556A78"/>
    <w:rsid w:val="00556C54"/>
    <w:rsid w:val="00570860"/>
    <w:rsid w:val="00571588"/>
    <w:rsid w:val="00577185"/>
    <w:rsid w:val="00581966"/>
    <w:rsid w:val="00582D2E"/>
    <w:rsid w:val="00582F20"/>
    <w:rsid w:val="00592AC9"/>
    <w:rsid w:val="005A0487"/>
    <w:rsid w:val="005B08DF"/>
    <w:rsid w:val="005B38FF"/>
    <w:rsid w:val="005B4A74"/>
    <w:rsid w:val="005C523F"/>
    <w:rsid w:val="005D11CE"/>
    <w:rsid w:val="005D2419"/>
    <w:rsid w:val="005D667F"/>
    <w:rsid w:val="005E6BC6"/>
    <w:rsid w:val="00607D4C"/>
    <w:rsid w:val="00611CA9"/>
    <w:rsid w:val="00614880"/>
    <w:rsid w:val="00615F15"/>
    <w:rsid w:val="00632584"/>
    <w:rsid w:val="006463E2"/>
    <w:rsid w:val="00653891"/>
    <w:rsid w:val="00664788"/>
    <w:rsid w:val="00675AC7"/>
    <w:rsid w:val="006766D8"/>
    <w:rsid w:val="00680412"/>
    <w:rsid w:val="006812DF"/>
    <w:rsid w:val="00686264"/>
    <w:rsid w:val="00694734"/>
    <w:rsid w:val="006A5FE8"/>
    <w:rsid w:val="006B029A"/>
    <w:rsid w:val="006B2BF1"/>
    <w:rsid w:val="006B586B"/>
    <w:rsid w:val="006C48F0"/>
    <w:rsid w:val="006D2824"/>
    <w:rsid w:val="006D2B20"/>
    <w:rsid w:val="006D5E03"/>
    <w:rsid w:val="006D73A9"/>
    <w:rsid w:val="006D7AE5"/>
    <w:rsid w:val="006E5746"/>
    <w:rsid w:val="006E6B3C"/>
    <w:rsid w:val="006F2B89"/>
    <w:rsid w:val="006F2D93"/>
    <w:rsid w:val="00701586"/>
    <w:rsid w:val="0071589F"/>
    <w:rsid w:val="0072099D"/>
    <w:rsid w:val="00721A59"/>
    <w:rsid w:val="00725136"/>
    <w:rsid w:val="00742DE6"/>
    <w:rsid w:val="00754E30"/>
    <w:rsid w:val="00756405"/>
    <w:rsid w:val="00763FD5"/>
    <w:rsid w:val="00765A6E"/>
    <w:rsid w:val="00767F03"/>
    <w:rsid w:val="0077063F"/>
    <w:rsid w:val="007824E2"/>
    <w:rsid w:val="00790CB9"/>
    <w:rsid w:val="007A3FB7"/>
    <w:rsid w:val="007A5974"/>
    <w:rsid w:val="007A5DD1"/>
    <w:rsid w:val="007B24F9"/>
    <w:rsid w:val="007D31EC"/>
    <w:rsid w:val="007E2241"/>
    <w:rsid w:val="007E24E5"/>
    <w:rsid w:val="007F236D"/>
    <w:rsid w:val="007F50E7"/>
    <w:rsid w:val="007F7B5F"/>
    <w:rsid w:val="00801B2D"/>
    <w:rsid w:val="0082389D"/>
    <w:rsid w:val="00834809"/>
    <w:rsid w:val="008442F0"/>
    <w:rsid w:val="00845757"/>
    <w:rsid w:val="00855130"/>
    <w:rsid w:val="00864B06"/>
    <w:rsid w:val="00874C70"/>
    <w:rsid w:val="00882CA9"/>
    <w:rsid w:val="0088440B"/>
    <w:rsid w:val="00885B63"/>
    <w:rsid w:val="008A3C80"/>
    <w:rsid w:val="008B6A47"/>
    <w:rsid w:val="008D2FA9"/>
    <w:rsid w:val="008D7D2B"/>
    <w:rsid w:val="008F02E4"/>
    <w:rsid w:val="008F2620"/>
    <w:rsid w:val="008F3A89"/>
    <w:rsid w:val="008F40FB"/>
    <w:rsid w:val="00913548"/>
    <w:rsid w:val="00925F3E"/>
    <w:rsid w:val="00926CDC"/>
    <w:rsid w:val="00945DF2"/>
    <w:rsid w:val="00946128"/>
    <w:rsid w:val="00960391"/>
    <w:rsid w:val="00962D71"/>
    <w:rsid w:val="0096373F"/>
    <w:rsid w:val="00985BF6"/>
    <w:rsid w:val="00987C07"/>
    <w:rsid w:val="00990002"/>
    <w:rsid w:val="009A010A"/>
    <w:rsid w:val="009A303F"/>
    <w:rsid w:val="009A684B"/>
    <w:rsid w:val="009A72BE"/>
    <w:rsid w:val="009A7F41"/>
    <w:rsid w:val="009B5645"/>
    <w:rsid w:val="009C0095"/>
    <w:rsid w:val="009D1D5D"/>
    <w:rsid w:val="009D4E13"/>
    <w:rsid w:val="009D58E3"/>
    <w:rsid w:val="009E14B9"/>
    <w:rsid w:val="00A06846"/>
    <w:rsid w:val="00A131E2"/>
    <w:rsid w:val="00A226FB"/>
    <w:rsid w:val="00A24558"/>
    <w:rsid w:val="00A302A2"/>
    <w:rsid w:val="00A3513A"/>
    <w:rsid w:val="00A51D37"/>
    <w:rsid w:val="00A577F0"/>
    <w:rsid w:val="00A57A2D"/>
    <w:rsid w:val="00A61E33"/>
    <w:rsid w:val="00A8445E"/>
    <w:rsid w:val="00A84536"/>
    <w:rsid w:val="00A93469"/>
    <w:rsid w:val="00AA0343"/>
    <w:rsid w:val="00AA1549"/>
    <w:rsid w:val="00AA30EA"/>
    <w:rsid w:val="00AA43E2"/>
    <w:rsid w:val="00AA649C"/>
    <w:rsid w:val="00AB5FA3"/>
    <w:rsid w:val="00AC3AFD"/>
    <w:rsid w:val="00AD0F2B"/>
    <w:rsid w:val="00AF3A0E"/>
    <w:rsid w:val="00AF77D6"/>
    <w:rsid w:val="00B04A64"/>
    <w:rsid w:val="00B06448"/>
    <w:rsid w:val="00B12342"/>
    <w:rsid w:val="00B1785D"/>
    <w:rsid w:val="00B42413"/>
    <w:rsid w:val="00B43012"/>
    <w:rsid w:val="00B46FE5"/>
    <w:rsid w:val="00B473F5"/>
    <w:rsid w:val="00B50CC0"/>
    <w:rsid w:val="00B553EC"/>
    <w:rsid w:val="00B71343"/>
    <w:rsid w:val="00B718A5"/>
    <w:rsid w:val="00B764F0"/>
    <w:rsid w:val="00B818F4"/>
    <w:rsid w:val="00B82004"/>
    <w:rsid w:val="00B87994"/>
    <w:rsid w:val="00B900C2"/>
    <w:rsid w:val="00B91331"/>
    <w:rsid w:val="00B937D9"/>
    <w:rsid w:val="00BA02FF"/>
    <w:rsid w:val="00BA3755"/>
    <w:rsid w:val="00BA59D7"/>
    <w:rsid w:val="00BB03C3"/>
    <w:rsid w:val="00BB648D"/>
    <w:rsid w:val="00BB68D0"/>
    <w:rsid w:val="00BB6FA4"/>
    <w:rsid w:val="00BD11D2"/>
    <w:rsid w:val="00BE1102"/>
    <w:rsid w:val="00BE235C"/>
    <w:rsid w:val="00BE32CB"/>
    <w:rsid w:val="00BF1734"/>
    <w:rsid w:val="00C02CC7"/>
    <w:rsid w:val="00C1021E"/>
    <w:rsid w:val="00C136B2"/>
    <w:rsid w:val="00C203D1"/>
    <w:rsid w:val="00C22ED9"/>
    <w:rsid w:val="00C26679"/>
    <w:rsid w:val="00C26CDB"/>
    <w:rsid w:val="00C332AF"/>
    <w:rsid w:val="00C34162"/>
    <w:rsid w:val="00C346EC"/>
    <w:rsid w:val="00C37933"/>
    <w:rsid w:val="00C44CEE"/>
    <w:rsid w:val="00C453D8"/>
    <w:rsid w:val="00C5212B"/>
    <w:rsid w:val="00C62C5B"/>
    <w:rsid w:val="00C62E86"/>
    <w:rsid w:val="00C76AC9"/>
    <w:rsid w:val="00C83FDA"/>
    <w:rsid w:val="00C84F30"/>
    <w:rsid w:val="00C92175"/>
    <w:rsid w:val="00CA125B"/>
    <w:rsid w:val="00CA763F"/>
    <w:rsid w:val="00CB71FC"/>
    <w:rsid w:val="00CB7292"/>
    <w:rsid w:val="00CD39B7"/>
    <w:rsid w:val="00D05118"/>
    <w:rsid w:val="00D12BF5"/>
    <w:rsid w:val="00D25749"/>
    <w:rsid w:val="00D25E65"/>
    <w:rsid w:val="00D26BFB"/>
    <w:rsid w:val="00D27C89"/>
    <w:rsid w:val="00D3103A"/>
    <w:rsid w:val="00D31C1D"/>
    <w:rsid w:val="00D33C2B"/>
    <w:rsid w:val="00D46FD3"/>
    <w:rsid w:val="00D60963"/>
    <w:rsid w:val="00D73D78"/>
    <w:rsid w:val="00D82ECC"/>
    <w:rsid w:val="00D91C86"/>
    <w:rsid w:val="00D93346"/>
    <w:rsid w:val="00D973A9"/>
    <w:rsid w:val="00DB0676"/>
    <w:rsid w:val="00DC39A6"/>
    <w:rsid w:val="00DC7F20"/>
    <w:rsid w:val="00DD247A"/>
    <w:rsid w:val="00DD4E92"/>
    <w:rsid w:val="00DF5975"/>
    <w:rsid w:val="00DF74FB"/>
    <w:rsid w:val="00DF7AD9"/>
    <w:rsid w:val="00DF7E93"/>
    <w:rsid w:val="00E06E5B"/>
    <w:rsid w:val="00E07A4B"/>
    <w:rsid w:val="00E13FEF"/>
    <w:rsid w:val="00E15253"/>
    <w:rsid w:val="00E259B7"/>
    <w:rsid w:val="00E3431C"/>
    <w:rsid w:val="00E4151C"/>
    <w:rsid w:val="00E444E9"/>
    <w:rsid w:val="00E46FE8"/>
    <w:rsid w:val="00E61F08"/>
    <w:rsid w:val="00E753FC"/>
    <w:rsid w:val="00E84969"/>
    <w:rsid w:val="00E85CF7"/>
    <w:rsid w:val="00E91181"/>
    <w:rsid w:val="00E9630C"/>
    <w:rsid w:val="00EA1FE6"/>
    <w:rsid w:val="00EA7F3C"/>
    <w:rsid w:val="00EB2D42"/>
    <w:rsid w:val="00EC23DC"/>
    <w:rsid w:val="00EC4268"/>
    <w:rsid w:val="00EC7867"/>
    <w:rsid w:val="00ED659A"/>
    <w:rsid w:val="00EE0536"/>
    <w:rsid w:val="00EE0E8E"/>
    <w:rsid w:val="00EE66DD"/>
    <w:rsid w:val="00EF4A7F"/>
    <w:rsid w:val="00EF4E69"/>
    <w:rsid w:val="00F01C55"/>
    <w:rsid w:val="00F10049"/>
    <w:rsid w:val="00F12628"/>
    <w:rsid w:val="00F15D16"/>
    <w:rsid w:val="00F17021"/>
    <w:rsid w:val="00F33896"/>
    <w:rsid w:val="00F3604E"/>
    <w:rsid w:val="00F375D2"/>
    <w:rsid w:val="00F42D54"/>
    <w:rsid w:val="00F436A2"/>
    <w:rsid w:val="00F44669"/>
    <w:rsid w:val="00F47694"/>
    <w:rsid w:val="00F5497F"/>
    <w:rsid w:val="00F54B20"/>
    <w:rsid w:val="00F61321"/>
    <w:rsid w:val="00F63A94"/>
    <w:rsid w:val="00F65070"/>
    <w:rsid w:val="00F66BC3"/>
    <w:rsid w:val="00F82D7F"/>
    <w:rsid w:val="00F82EF6"/>
    <w:rsid w:val="00F85E94"/>
    <w:rsid w:val="00FA2D8A"/>
    <w:rsid w:val="00FB4357"/>
    <w:rsid w:val="00FB45F1"/>
    <w:rsid w:val="00FC035A"/>
    <w:rsid w:val="00FC5DEB"/>
    <w:rsid w:val="00FF383D"/>
    <w:rsid w:val="00FF43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fd1a3,#f90,#f93"/>
    </o:shapedefaults>
    <o:shapelayout v:ext="edit">
      <o:idmap v:ext="edit" data="1"/>
    </o:shapelayout>
  </w:shapeDefaults>
  <w:decimalSymbol w:val="."/>
  <w:listSeparator w:val=","/>
  <w14:docId w14:val="0939D7A2"/>
  <w15:docId w15:val="{3AD72E06-DD76-44D0-8E21-398BCA97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749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qFormat/>
    <w:rsid w:val="00C26C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CDB"/>
    <w:pPr>
      <w:keepNext/>
      <w:jc w:val="center"/>
      <w:outlineLvl w:val="1"/>
    </w:pPr>
    <w:rPr>
      <w:rFonts w:ascii="Arial" w:hAnsi="Arial"/>
      <w:szCs w:val="20"/>
      <w:lang w:val="es-ES_tradnl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07A4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26CDB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C26CDB"/>
    <w:pPr>
      <w:tabs>
        <w:tab w:val="center" w:pos="4252"/>
        <w:tab w:val="right" w:pos="8504"/>
      </w:tabs>
    </w:pPr>
  </w:style>
  <w:style w:type="paragraph" w:customStyle="1" w:styleId="Textointerno">
    <w:name w:val="Texto interno"/>
    <w:basedOn w:val="Header"/>
    <w:rsid w:val="00C26CDB"/>
    <w:pPr>
      <w:framePr w:hSpace="142" w:vSpace="142" w:wrap="around" w:hAnchor="text" w:yAlign="center"/>
      <w:tabs>
        <w:tab w:val="clear" w:pos="4252"/>
        <w:tab w:val="clear" w:pos="8504"/>
      </w:tabs>
    </w:pPr>
    <w:rPr>
      <w:rFonts w:ascii="Arial" w:hAnsi="Arial" w:cs="Arial"/>
      <w:sz w:val="20"/>
      <w:szCs w:val="20"/>
      <w:lang w:val="es-ES_tradnl"/>
    </w:rPr>
  </w:style>
  <w:style w:type="character" w:styleId="Hyperlink">
    <w:name w:val="Hyperlink"/>
    <w:rsid w:val="00C26CDB"/>
    <w:rPr>
      <w:color w:val="0000FF"/>
      <w:u w:val="single"/>
    </w:rPr>
  </w:style>
  <w:style w:type="paragraph" w:styleId="BodyText">
    <w:name w:val="Body Text"/>
    <w:basedOn w:val="Normal"/>
    <w:rsid w:val="00C26CDB"/>
    <w:pPr>
      <w:jc w:val="center"/>
    </w:pPr>
    <w:rPr>
      <w:color w:val="000000"/>
      <w:sz w:val="20"/>
    </w:rPr>
  </w:style>
  <w:style w:type="table" w:styleId="TableGrid">
    <w:name w:val="Table Grid"/>
    <w:basedOn w:val="TableNormal"/>
    <w:rsid w:val="00F375D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C203D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203D1"/>
    <w:rPr>
      <w:rFonts w:ascii="Tahoma" w:hAnsi="Tahoma" w:cs="Tahoma"/>
      <w:sz w:val="16"/>
      <w:szCs w:val="16"/>
    </w:rPr>
  </w:style>
  <w:style w:type="paragraph" w:customStyle="1" w:styleId="Ttulo1">
    <w:name w:val="Título1"/>
    <w:basedOn w:val="Normal"/>
    <w:next w:val="Normal"/>
    <w:link w:val="TtuloCar"/>
    <w:qFormat/>
    <w:rsid w:val="00B50CC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TtuloCar">
    <w:name w:val="Título Car"/>
    <w:link w:val="Ttulo1"/>
    <w:rsid w:val="00B50CC0"/>
    <w:rPr>
      <w:rFonts w:ascii="Cambria" w:hAnsi="Cambria"/>
      <w:b/>
      <w:bCs/>
      <w:kern w:val="28"/>
      <w:sz w:val="32"/>
      <w:szCs w:val="32"/>
      <w:lang w:val="es-ES" w:eastAsia="en-US"/>
    </w:rPr>
  </w:style>
  <w:style w:type="paragraph" w:styleId="NoSpacing">
    <w:name w:val="No Spacing"/>
    <w:link w:val="NoSpacingChar"/>
    <w:uiPriority w:val="1"/>
    <w:qFormat/>
    <w:rsid w:val="00874C70"/>
    <w:rPr>
      <w:rFonts w:eastAsia="Batang"/>
      <w:sz w:val="24"/>
      <w:szCs w:val="24"/>
      <w:lang w:val="es-ES" w:eastAsia="es-ES"/>
    </w:rPr>
  </w:style>
  <w:style w:type="character" w:customStyle="1" w:styleId="NoSpacingChar">
    <w:name w:val="No Spacing Char"/>
    <w:link w:val="NoSpacing"/>
    <w:uiPriority w:val="1"/>
    <w:rsid w:val="00874C70"/>
    <w:rPr>
      <w:rFonts w:eastAsia="Batang"/>
      <w:sz w:val="24"/>
      <w:szCs w:val="24"/>
      <w:lang w:val="es-ES" w:eastAsia="es-ES" w:bidi="ar-SA"/>
    </w:rPr>
  </w:style>
  <w:style w:type="character" w:customStyle="1" w:styleId="apple-converted-space">
    <w:name w:val="apple-converted-space"/>
    <w:rsid w:val="00985BF6"/>
  </w:style>
  <w:style w:type="character" w:customStyle="1" w:styleId="xdb">
    <w:name w:val="_xdb"/>
    <w:basedOn w:val="DefaultParagraphFont"/>
    <w:rsid w:val="00BB68D0"/>
  </w:style>
  <w:style w:type="character" w:customStyle="1" w:styleId="xbe">
    <w:name w:val="_xbe"/>
    <w:basedOn w:val="DefaultParagraphFont"/>
    <w:rsid w:val="00BB68D0"/>
  </w:style>
  <w:style w:type="character" w:styleId="CommentReference">
    <w:name w:val="annotation reference"/>
    <w:basedOn w:val="DefaultParagraphFont"/>
    <w:rsid w:val="00BA3755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37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A3755"/>
    <w:rPr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BA3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3755"/>
    <w:rPr>
      <w:b/>
      <w:bCs/>
      <w:lang w:val="es-ES" w:eastAsia="es-ES"/>
    </w:rPr>
  </w:style>
  <w:style w:type="paragraph" w:customStyle="1" w:styleId="Resumen-Ttulo">
    <w:name w:val="Resumen-Título"/>
    <w:basedOn w:val="Normal"/>
    <w:rsid w:val="00100BB7"/>
    <w:pPr>
      <w:spacing w:before="240" w:after="60"/>
      <w:jc w:val="both"/>
    </w:pPr>
    <w:rPr>
      <w:rFonts w:ascii="Arial" w:hAnsi="Arial"/>
      <w:b/>
      <w:sz w:val="20"/>
      <w:lang w:val="es-ES_tradnl" w:eastAsia="es-ES_tradnl"/>
    </w:rPr>
  </w:style>
  <w:style w:type="paragraph" w:customStyle="1" w:styleId="Resumen-TextoIngls">
    <w:name w:val="Resumen-Texto Inglés"/>
    <w:basedOn w:val="Normal"/>
    <w:rsid w:val="00100BB7"/>
    <w:pPr>
      <w:spacing w:after="60"/>
      <w:jc w:val="both"/>
    </w:pPr>
    <w:rPr>
      <w:rFonts w:ascii="Arial" w:hAnsi="Arial"/>
      <w:sz w:val="18"/>
      <w:lang w:val="en-GB" w:eastAsia="es-ES_tradnl"/>
    </w:rPr>
  </w:style>
  <w:style w:type="paragraph" w:customStyle="1" w:styleId="Default">
    <w:name w:val="Default"/>
    <w:rsid w:val="00632584"/>
    <w:pPr>
      <w:autoSpaceDE w:val="0"/>
      <w:autoSpaceDN w:val="0"/>
      <w:adjustRightInd w:val="0"/>
    </w:pPr>
    <w:rPr>
      <w:rFonts w:ascii="Century Gothic" w:eastAsia="Calibri" w:hAnsi="Century Gothic" w:cs="Century Gothic"/>
      <w:color w:val="000000"/>
      <w:sz w:val="24"/>
      <w:szCs w:val="24"/>
      <w:lang w:val="es-EC" w:eastAsia="es-EC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E06E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C346E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_tradn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7A4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E07A4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1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52457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15835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8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istencia.congresos@estudioide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9CD327-679F-4B8A-B721-6D3341CF1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 PARA ENVÍO DE RESUMEN DE PONENCIA</vt:lpstr>
    </vt:vector>
  </TitlesOfParts>
  <Company>UBB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PARA ENVÍO DE RESUMEN DE PONENCIA</dc:title>
  <dc:creator>DECOM</dc:creator>
  <cp:lastModifiedBy>RPPH</cp:lastModifiedBy>
  <cp:revision>3</cp:revision>
  <cp:lastPrinted>2008-11-06T15:48:00Z</cp:lastPrinted>
  <dcterms:created xsi:type="dcterms:W3CDTF">2021-04-08T06:43:00Z</dcterms:created>
  <dcterms:modified xsi:type="dcterms:W3CDTF">2021-04-15T07:47:00Z</dcterms:modified>
</cp:coreProperties>
</file>